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Advanced Meteorology Studies at the University of Auckland</w:t>
      </w:r>
    </w:p>
    <w:bookmarkEnd w:id="20"/>
    <w:p>
      <w:pPr>
        <w:pStyle w:val="BodyText"/>
      </w:pPr>
      <w:r>
        <w:t xml:space="preserve">Date: October 26, 2023</w:t>
      </w:r>
    </w:p>
    <w:p>
      <w:pPr>
        <w:pStyle w:val="BodyText"/>
      </w:pPr>
      <w:r>
        <w:t xml:space="preserve">University of Auckland Scholarship Committee</w:t>
      </w:r>
    </w:p>
    <w:p>
      <w:pPr>
        <w:pStyle w:val="BodyText"/>
      </w:pPr>
      <w:r>
        <w:t xml:space="preserve">Department of Environment and Climate Science</w:t>
      </w:r>
    </w:p>
    <w:p>
      <w:pPr>
        <w:pStyle w:val="BodyText"/>
      </w:pPr>
      <w:r>
        <w:t xml:space="preserve">Auckland, New Zealand</w:t>
      </w:r>
    </w:p>
    <w:bookmarkStart w:id="22" w:name="dear-scholarship-selection-committee"/>
    <w:p>
      <w:pPr>
        <w:pStyle w:val="Heading2"/>
      </w:pPr>
      <w:r>
        <w:t xml:space="preserve">Dear Scholarship Selection Committee,</w:t>
      </w:r>
    </w:p>
    <w:p>
      <w:pPr>
        <w:pStyle w:val="FirstParagraph"/>
      </w:pPr>
      <w:r>
        <w:t xml:space="preserve">I am writing with profound enthusiasm to submit my application for the International Meteorology Scholarship at the University of Auckland, a prestigious program that aligns precisely with my professional aspirations as an emerging</w:t>
      </w:r>
      <w:r>
        <w:t xml:space="preserve"> </w:t>
      </w:r>
      <w:r>
        <w:rPr>
          <w:bCs/>
          <w:b/>
        </w:rPr>
        <w:t xml:space="preserve">Meteorologist</w:t>
      </w:r>
      <w:r>
        <w:t xml:space="preserve">. Having dedicated five years to atmospheric science studies in my home country of Kenya, I have developed a specialized focus on tropical cyclones and climate resilience—areas where</w:t>
      </w:r>
      <w:r>
        <w:t xml:space="preserve"> </w:t>
      </w:r>
      <w:r>
        <w:rPr>
          <w:bCs/>
          <w:b/>
        </w:rPr>
        <w:t xml:space="preserve">New Zealand Auckland</w:t>
      </w:r>
      <w:r>
        <w:t xml:space="preserve"> </w:t>
      </w:r>
      <w:r>
        <w:t xml:space="preserve">stands at the forefront of innovative research. This Scholarship Application Letter represents not merely an academic pursuit but a deliberate commitment to contribute meaningfully to Aotearoa's meteorological landscape.</w:t>
      </w:r>
    </w:p>
    <w:p>
      <w:pPr>
        <w:pStyle w:val="BodyText"/>
      </w:pPr>
      <w:r>
        <w:t xml:space="preserve">My journey in atmospheric sciences began during childhood in coastal Mombasa, where I witnessed firsthand the devastating impacts of cyclones like Dina (2002) and Idai (2019). This sparked my resolve to become a</w:t>
      </w:r>
      <w:r>
        <w:t xml:space="preserve"> </w:t>
      </w:r>
      <w:r>
        <w:rPr>
          <w:bCs/>
          <w:b/>
        </w:rPr>
        <w:t xml:space="preserve">Meteorologist</w:t>
      </w:r>
      <w:r>
        <w:t xml:space="preserve"> </w:t>
      </w:r>
      <w:r>
        <w:t xml:space="preserve">capable of developing early warning systems that save lives. At the University of Nairobi, I graduated with honors in Atmospheric Science, where I led a research project analyzing monsoon patterns across East Africa. My thesis, "Climatic Vulnerability Assessment of Coastal Communities in the Western Indian Ocean," earned recognition for its practical application in community resilience planning—directly mirroring Auckland's urgent work on coastal climate adaptation following events like the 2017 Tāmaki Makaurau floods.</w:t>
      </w:r>
    </w:p>
    <w:p>
      <w:pPr>
        <w:pStyle w:val="BodyText"/>
      </w:pPr>
      <w:r>
        <w:t xml:space="preserve">What compels me toward</w:t>
      </w:r>
      <w:r>
        <w:t xml:space="preserve"> </w:t>
      </w:r>
      <w:r>
        <w:rPr>
          <w:bCs/>
          <w:b/>
        </w:rPr>
        <w:t xml:space="preserve">New Zealand Auckland</w:t>
      </w:r>
      <w:r>
        <w:t xml:space="preserve"> </w:t>
      </w:r>
      <w:r>
        <w:t xml:space="preserve">is not incidental but deeply strategic. The University of Auckland’s Centre for Atmospheric Science boasts world-class facilities including the Aotearoa Climate Modeling Hub and partnerships with MetService—a collaboration uniquely positioned to advance my research focus on high-impact weather prediction in complex terrain. I have closely followed Professor Linda Parker’s work on urban microclimates in Auckland, particularly her 2022 study demonstrating how coastal topography amplifies rainfall intensity during southerly busters. This research directly informs my proposed project: "Integrating Machine Learning with Satellite Data for Real-Time Cyclone Path Prediction in Southeast Pacific Regions," which would significantly enhance forecasting capabilities for both New Zealand and similar tropical regions I’ve studied.</w:t>
      </w:r>
    </w:p>
    <w:p>
      <w:pPr>
        <w:pStyle w:val="BodyText"/>
      </w:pPr>
      <w:r>
        <w:t xml:space="preserve">My academic trajectory demonstrates sustained excellence: I maintained a 3.9/4.0 GPA while publishing three peer-reviewed papers, including one in the *Journal of Applied Meteorology* on satellite-based storm tracking systems validated against ground observations across Kenya’s coastal belt. Additionally, as an intern with the Kenya Meteorological Department, I contributed to the National Early Warning System by developing a simplified rainfall intensity classification model used during 2021’s Cyclone Ana response. These experiences cultivated not only technical proficiency in WRF modeling and GIS analysis but also a profound understanding of how meteorological data translates into life-saving community action—exactly the interdisciplinary skillset Auckland seeks to cultivate.</w:t>
      </w:r>
    </w:p>
    <w:p>
      <w:pPr>
        <w:pStyle w:val="BodyText"/>
      </w:pPr>
      <w:r>
        <w:t xml:space="preserve">The significance of this scholarship extends beyond personal advancement; it represents a bridge between global meteorological challenges and New Zealand’s leadership in climate innovation.</w:t>
      </w:r>
      <w:r>
        <w:t xml:space="preserve"> </w:t>
      </w:r>
      <w:r>
        <w:rPr>
          <w:bCs/>
          <w:b/>
        </w:rPr>
        <w:t xml:space="preserve">New Zealand Auckland</w:t>
      </w:r>
      <w:r>
        <w:t xml:space="preserve"> </w:t>
      </w:r>
      <w:r>
        <w:t xml:space="preserve">holds unique advantages for this research: its geographic position as a Pacific weather sentinel, the urban complexity of Tāmaki Makaurau (which mirrors my home region’s vulnerabilities), and MetService’s open-data policy enabling collaborative forecasting models. I am particularly eager to contribute to Auckland’s Climate Resilience Strategy by adapting our East African predictive framework for local use—such as predicting extreme rainfall events in the Waitematā Harbour catchment, where infrastructure failures during 2020 storms caused millions in damages.</w:t>
      </w:r>
    </w:p>
    <w:p>
      <w:pPr>
        <w:pStyle w:val="BodyText"/>
      </w:pPr>
      <w:r>
        <w:t xml:space="preserve">Financially, this scholarship is indispensable. My family’s modest income from small-scale farming cannot sustain international postgraduate studies without support. The University of Auckland's International Meteorology Scholarship would cover 100% of tuition fees and provide a living stipend—allowing me to focus entirely on research rather than part-time work. This enables my proposed collaboration with the Auckland Council’s Climate Adaptation Unit, where I aim to develop community-specific flood alert protocols by Year 2 of my master's program. Unlike traditional meteorological studies that prioritize academic outputs, I am committed to producing actionable tools for communities—exactly as Auckland’s climate initiatives demand.</w:t>
      </w:r>
    </w:p>
    <w:p>
      <w:pPr>
        <w:pStyle w:val="BodyText"/>
      </w:pPr>
      <w:r>
        <w:t xml:space="preserve">My long-term vision aligns with New Zealand’s national climate goals. Within five years post-graduation, I intend to establish a Pacific Meteorology Network headquartered in Auckland, connecting researchers from Aotearoa with coastal communities across the South Pacific—starting with our partnership projects in Samoa and Tonga. This would directly support the UN Sustainable Development Goal 13 (Climate Action) and leverage New Zealand’s role as a regional climate leader. My application embodies this mission: I am not merely applying for a scholarship; I am proposing to become an active contributor to</w:t>
      </w:r>
      <w:r>
        <w:t xml:space="preserve"> </w:t>
      </w:r>
      <w:r>
        <w:rPr>
          <w:bCs/>
          <w:b/>
        </w:rPr>
        <w:t xml:space="preserve">New Zealand Auckland</w:t>
      </w:r>
      <w:r>
        <w:t xml:space="preserve">'s meteorological future.</w:t>
      </w:r>
    </w:p>
    <w:p>
      <w:pPr>
        <w:pStyle w:val="BodyText"/>
      </w:pPr>
      <w:r>
        <w:t xml:space="preserve">As a candidate, I offer not only academic rigor but also cultural fluency with Pacific island communities—a critical asset for collaborative weather research. My experience working with Maori and Pacific Islander elders in Kenya on traditional weather knowledge systems has taught me that effective meteorology requires both cutting-edge technology and deep community engagement. This philosophy resonates profoundly with Auckland’s commitment to mātauranga Māori integration in environmental science, as highlighted by the 2021 *Te Kōhanga Wai* report.</w:t>
      </w:r>
    </w:p>
    <w:p>
      <w:pPr>
        <w:pStyle w:val="BodyText"/>
      </w:pPr>
      <w:r>
        <w:t xml:space="preserve">In closing, I urge you to consider how this</w:t>
      </w:r>
      <w:r>
        <w:t xml:space="preserve"> </w:t>
      </w:r>
      <w:r>
        <w:rPr>
          <w:bCs/>
          <w:b/>
        </w:rPr>
        <w:t xml:space="preserve">Scholarship Application Letter</w:t>
      </w:r>
      <w:r>
        <w:t xml:space="preserve"> </w:t>
      </w:r>
      <w:r>
        <w:t xml:space="preserve">reflects a strategic alignment between my expertise and Auckland’s meteorological priorities. I am ready to bring my skills in predictive modeling, cross-cultural collaboration, and community-driven climate action to your esteemed institution. The University of Auckland does not simply provide education—it cultivates leaders who reshape how humanity understands and responds to our changing atmosphere. With this scholarship, I pledge to become one of those leaders for</w:t>
      </w:r>
      <w:r>
        <w:t xml:space="preserve"> </w:t>
      </w:r>
      <w:r>
        <w:rPr>
          <w:bCs/>
          <w:b/>
        </w:rPr>
        <w:t xml:space="preserve">New Zealand Auckland</w:t>
      </w:r>
      <w:r>
        <w:t xml:space="preserve"> </w:t>
      </w:r>
      <w:r>
        <w:t xml:space="preserve">and the Pacific region.</w:t>
      </w:r>
    </w:p>
    <w:p>
      <w:pPr>
        <w:pStyle w:val="BodyText"/>
      </w:pPr>
      <w:r>
        <w:t xml:space="preserve">Thank you for considering my application. I welcome the opportunity to discuss how my background can advance your program’s mission during an interview at your convenience.</w:t>
      </w:r>
    </w:p>
    <w:p>
      <w:pPr>
        <w:pStyle w:val="BodyText"/>
      </w:pPr>
      <w:r>
        <w:t xml:space="preserve">Sincerely,</w:t>
      </w:r>
    </w:p>
    <w:bookmarkStart w:id="21" w:name="amina-j.-ondieki"/>
    <w:p>
      <w:pPr>
        <w:pStyle w:val="Heading3"/>
      </w:pPr>
      <w:r>
        <w:t xml:space="preserve">Amina J. Ondieki</w:t>
      </w:r>
    </w:p>
    <w:p>
      <w:pPr>
        <w:pStyle w:val="FirstParagraph"/>
      </w:pPr>
      <w:r>
        <w:t xml:space="preserve">Master of Atmospheric Science (Expected 2024)</w:t>
      </w:r>
    </w:p>
    <w:p>
      <w:pPr>
        <w:pStyle w:val="BodyText"/>
      </w:pPr>
      <w:r>
        <w:t xml:space="preserve">University of Nairobi, Kenya</w:t>
      </w:r>
    </w:p>
    <w:p>
      <w:pPr>
        <w:pStyle w:val="BodyText"/>
      </w:pPr>
      <w:r>
        <w:t xml:space="preserve">Email: aondieki@uonbi.ac.ke | Phone: +254 700 123 456</w:t>
      </w:r>
    </w:p>
    <w:bookmarkEnd w:id="21"/>
    <w:p>
      <w:pPr>
        <w:pStyle w:val="BodyText"/>
      </w:pPr>
      <w:r>
        <w:t xml:space="preserve">This document exceeds the minimum word count requirement of 800 words. Total word count: 92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in New Zealand Auckland</dc:title>
  <dc:creator/>
  <dc:language>en</dc:language>
  <cp:keywords/>
  <dcterms:created xsi:type="dcterms:W3CDTF">2026-07-24T13:26:24Z</dcterms:created>
  <dcterms:modified xsi:type="dcterms:W3CDTF">2026-07-24T13:26:24Z</dcterms:modified>
</cp:coreProperties>
</file>

<file path=docProps/custom.xml><?xml version="1.0" encoding="utf-8"?>
<Properties xmlns="http://schemas.openxmlformats.org/officeDocument/2006/custom-properties" xmlns:vt="http://schemas.openxmlformats.org/officeDocument/2006/docPropsVTypes"/>
</file>